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3D6C32" w14:textId="16757202" w:rsidR="006725D2" w:rsidRPr="00F63574" w:rsidRDefault="006725D2" w:rsidP="006725D2">
      <w:pPr>
        <w:tabs>
          <w:tab w:val="left" w:pos="3330"/>
          <w:tab w:val="right" w:pos="5358"/>
        </w:tabs>
        <w:spacing w:after="200" w:line="276" w:lineRule="auto"/>
        <w:ind w:left="0" w:firstLine="0"/>
        <w:jc w:val="left"/>
        <w:rPr>
          <w:rFonts w:ascii="Times New Roman" w:eastAsia="Calibri" w:hAnsi="Times New Roman" w:cs="Times New Roman"/>
          <w:b/>
          <w:color w:val="auto"/>
          <w:sz w:val="32"/>
          <w:szCs w:val="20"/>
          <w:lang w:val="en-NZ"/>
        </w:rPr>
      </w:pPr>
      <w:r w:rsidRPr="00F63574">
        <w:rPr>
          <w:rFonts w:ascii="Times New Roman" w:eastAsia="Calibri" w:hAnsi="Times New Roman" w:cs="Times New Roman"/>
          <w:noProof/>
          <w:color w:val="auto"/>
          <w:sz w:val="28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74E2AF5" wp14:editId="5CD2A403">
                <wp:simplePos x="0" y="0"/>
                <wp:positionH relativeFrom="column">
                  <wp:posOffset>4072890</wp:posOffset>
                </wp:positionH>
                <wp:positionV relativeFrom="paragraph">
                  <wp:posOffset>0</wp:posOffset>
                </wp:positionV>
                <wp:extent cx="2045335" cy="666750"/>
                <wp:effectExtent l="0" t="0" r="12065" b="19050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5335" cy="666750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1720AAA3" w14:textId="77777777" w:rsidR="006725D2" w:rsidRDefault="006725D2" w:rsidP="006725D2">
                            <w:pPr>
                              <w:ind w:left="245" w:right="-43" w:firstLine="0"/>
                              <w:jc w:val="center"/>
                              <w:rPr>
                                <w:rFonts w:ascii="Times New Roman" w:hAnsi="Times New Roman"/>
                                <w:b/>
                                <w:color w:val="FFFFFF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color w:val="FFFFFF"/>
                              </w:rPr>
                              <w:t xml:space="preserve">PHD Thesis </w:t>
                            </w:r>
                          </w:p>
                          <w:p w14:paraId="5B3EE0E4" w14:textId="77777777" w:rsidR="006725D2" w:rsidRPr="00FC3EEA" w:rsidRDefault="006725D2" w:rsidP="006725D2">
                            <w:pPr>
                              <w:ind w:left="245" w:right="-43" w:firstLine="0"/>
                              <w:jc w:val="center"/>
                              <w:rPr>
                                <w:rFonts w:ascii="Times New Roman" w:hAnsi="Times New Roman"/>
                                <w:b/>
                                <w:color w:val="FFFFFF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color w:val="FFFFFF"/>
                              </w:rPr>
                              <w:t>Summary of Changes Form</w:t>
                            </w:r>
                          </w:p>
                          <w:p w14:paraId="16467514" w14:textId="77777777" w:rsidR="006725D2" w:rsidRDefault="006725D2" w:rsidP="006725D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4E2AF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320.7pt;margin-top:0;width:161.05pt;height:52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" fillcolor="#4472c4" strokecolor="#2f528f" strokeweight="1pt">
                <v:textbox>
                  <w:txbxContent>
                    <w:p w14:paraId="1720AAA3" w14:textId="77777777" w:rsidR="006725D2" w:rsidRDefault="006725D2" w:rsidP="006725D2">
                      <w:pPr>
                        <w:ind w:left="245" w:right="-43" w:firstLine="0"/>
                        <w:jc w:val="center"/>
                        <w:rPr>
                          <w:rFonts w:ascii="Times New Roman" w:hAnsi="Times New Roman"/>
                          <w:b/>
                          <w:color w:val="FFFFFF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color w:val="FFFFFF"/>
                        </w:rPr>
                        <w:t xml:space="preserve">PHD Thesis </w:t>
                      </w:r>
                    </w:p>
                    <w:p w14:paraId="5B3EE0E4" w14:textId="77777777" w:rsidR="006725D2" w:rsidRPr="00FC3EEA" w:rsidRDefault="006725D2" w:rsidP="006725D2">
                      <w:pPr>
                        <w:ind w:left="245" w:right="-43" w:firstLine="0"/>
                        <w:jc w:val="center"/>
                        <w:rPr>
                          <w:rFonts w:ascii="Times New Roman" w:hAnsi="Times New Roman"/>
                          <w:b/>
                          <w:color w:val="FFFFFF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color w:val="FFFFFF"/>
                        </w:rPr>
                        <w:t>Summary of Changes Form</w:t>
                      </w:r>
                    </w:p>
                    <w:p w14:paraId="16467514" w14:textId="77777777" w:rsidR="006725D2" w:rsidRDefault="006725D2" w:rsidP="006725D2"/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Times New Roman" w:eastAsia="Calibri" w:hAnsi="Times New Roman" w:cs="Times New Roman"/>
          <w:b/>
          <w:color w:val="auto"/>
          <w:sz w:val="32"/>
          <w:szCs w:val="20"/>
          <w:lang w:val="en-NZ"/>
        </w:rPr>
        <w:t>Appendix C</w:t>
      </w:r>
      <w:r w:rsidR="00AC4093">
        <w:rPr>
          <w:rFonts w:ascii="Times New Roman" w:eastAsia="Calibri" w:hAnsi="Times New Roman" w:cs="Times New Roman"/>
          <w:b/>
          <w:color w:val="auto"/>
          <w:sz w:val="32"/>
          <w:szCs w:val="20"/>
          <w:lang w:val="en-NZ"/>
        </w:rPr>
        <w:t>6</w:t>
      </w:r>
      <w:bookmarkStart w:id="0" w:name="_GoBack"/>
      <w:bookmarkEnd w:id="0"/>
    </w:p>
    <w:p w14:paraId="136C6759" w14:textId="77777777" w:rsidR="006725D2" w:rsidRDefault="006725D2" w:rsidP="006725D2">
      <w:pPr>
        <w:tabs>
          <w:tab w:val="left" w:pos="3330"/>
          <w:tab w:val="right" w:pos="5358"/>
        </w:tabs>
        <w:spacing w:after="200" w:line="276" w:lineRule="auto"/>
        <w:ind w:left="0" w:firstLine="0"/>
        <w:jc w:val="left"/>
        <w:rPr>
          <w:rFonts w:ascii="Times New Roman" w:eastAsia="Calibri" w:hAnsi="Times New Roman" w:cs="Times New Roman"/>
          <w:b/>
          <w:color w:val="auto"/>
          <w:sz w:val="32"/>
          <w:szCs w:val="20"/>
          <w:lang w:val="en-NZ"/>
        </w:rPr>
      </w:pPr>
    </w:p>
    <w:tbl>
      <w:tblPr>
        <w:tblStyle w:val="TableGrid"/>
        <w:tblW w:w="9701" w:type="dxa"/>
        <w:tblLook w:val="04A0" w:firstRow="1" w:lastRow="0" w:firstColumn="1" w:lastColumn="0" w:noHBand="0" w:noVBand="1"/>
      </w:tblPr>
      <w:tblGrid>
        <w:gridCol w:w="680"/>
        <w:gridCol w:w="1638"/>
        <w:gridCol w:w="2454"/>
        <w:gridCol w:w="1483"/>
        <w:gridCol w:w="1613"/>
        <w:gridCol w:w="1833"/>
      </w:tblGrid>
      <w:tr w:rsidR="006725D2" w14:paraId="1D46B18D" w14:textId="77777777" w:rsidTr="009B33E4">
        <w:tc>
          <w:tcPr>
            <w:tcW w:w="625" w:type="dxa"/>
          </w:tcPr>
          <w:p w14:paraId="40C5891D" w14:textId="77777777" w:rsidR="006725D2" w:rsidRPr="002D1C2D" w:rsidRDefault="006725D2" w:rsidP="009B33E4">
            <w:pPr>
              <w:jc w:val="center"/>
              <w:rPr>
                <w:b/>
                <w:bCs/>
              </w:rPr>
            </w:pPr>
            <w:r w:rsidRPr="002D1C2D">
              <w:rPr>
                <w:b/>
                <w:bCs/>
              </w:rPr>
              <w:t>S.</w:t>
            </w:r>
            <w:r>
              <w:rPr>
                <w:b/>
                <w:bCs/>
              </w:rPr>
              <w:t xml:space="preserve"> </w:t>
            </w:r>
            <w:r w:rsidRPr="002D1C2D">
              <w:rPr>
                <w:b/>
                <w:bCs/>
              </w:rPr>
              <w:t>#.</w:t>
            </w:r>
          </w:p>
        </w:tc>
        <w:tc>
          <w:tcPr>
            <w:tcW w:w="1437" w:type="dxa"/>
          </w:tcPr>
          <w:p w14:paraId="7529F7D2" w14:textId="77777777" w:rsidR="006725D2" w:rsidRPr="002D1C2D" w:rsidRDefault="006725D2" w:rsidP="009B33E4">
            <w:pPr>
              <w:jc w:val="center"/>
              <w:rPr>
                <w:b/>
                <w:bCs/>
              </w:rPr>
            </w:pPr>
            <w:r w:rsidRPr="002D1C2D">
              <w:rPr>
                <w:b/>
                <w:bCs/>
              </w:rPr>
              <w:t>Comments of the Reviewers</w:t>
            </w:r>
          </w:p>
        </w:tc>
        <w:tc>
          <w:tcPr>
            <w:tcW w:w="2793" w:type="dxa"/>
          </w:tcPr>
          <w:p w14:paraId="66152EC5" w14:textId="77777777" w:rsidR="006725D2" w:rsidRDefault="006725D2" w:rsidP="009B33E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ternal Examiner</w:t>
            </w:r>
            <w:r w:rsidRPr="002D1C2D">
              <w:rPr>
                <w:b/>
                <w:bCs/>
              </w:rPr>
              <w:t xml:space="preserve"> (1)</w:t>
            </w:r>
          </w:p>
          <w:p w14:paraId="55B02298" w14:textId="77777777" w:rsidR="006725D2" w:rsidRPr="002D1C2D" w:rsidRDefault="006725D2" w:rsidP="009B33E4">
            <w:pPr>
              <w:jc w:val="center"/>
              <w:rPr>
                <w:b/>
                <w:bCs/>
              </w:rPr>
            </w:pPr>
            <w:r w:rsidRPr="002D1C2D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External Examiner </w:t>
            </w:r>
            <w:r w:rsidRPr="002D1C2D">
              <w:rPr>
                <w:b/>
                <w:bCs/>
              </w:rPr>
              <w:t>(2)</w:t>
            </w:r>
          </w:p>
        </w:tc>
        <w:tc>
          <w:tcPr>
            <w:tcW w:w="1362" w:type="dxa"/>
          </w:tcPr>
          <w:p w14:paraId="612BF1B1" w14:textId="77777777" w:rsidR="006725D2" w:rsidRPr="002D1C2D" w:rsidRDefault="006725D2" w:rsidP="009B33E4">
            <w:pPr>
              <w:jc w:val="center"/>
              <w:rPr>
                <w:b/>
                <w:bCs/>
              </w:rPr>
            </w:pPr>
            <w:r w:rsidRPr="002D1C2D">
              <w:rPr>
                <w:b/>
                <w:bCs/>
              </w:rPr>
              <w:t>Executed / Not Executed</w:t>
            </w:r>
          </w:p>
        </w:tc>
        <w:tc>
          <w:tcPr>
            <w:tcW w:w="1698" w:type="dxa"/>
          </w:tcPr>
          <w:p w14:paraId="6DE3F049" w14:textId="77777777" w:rsidR="006725D2" w:rsidRPr="002D1C2D" w:rsidRDefault="006725D2" w:rsidP="009B33E4">
            <w:pPr>
              <w:jc w:val="center"/>
              <w:rPr>
                <w:b/>
                <w:bCs/>
              </w:rPr>
            </w:pPr>
            <w:r w:rsidRPr="002D1C2D">
              <w:rPr>
                <w:b/>
                <w:bCs/>
              </w:rPr>
              <w:t>Changes Made</w:t>
            </w:r>
          </w:p>
        </w:tc>
        <w:tc>
          <w:tcPr>
            <w:tcW w:w="1786" w:type="dxa"/>
          </w:tcPr>
          <w:p w14:paraId="5C860A51" w14:textId="77777777" w:rsidR="006725D2" w:rsidRPr="002D1C2D" w:rsidRDefault="006725D2" w:rsidP="009B33E4">
            <w:pPr>
              <w:jc w:val="center"/>
              <w:rPr>
                <w:b/>
                <w:bCs/>
              </w:rPr>
            </w:pPr>
            <w:r w:rsidRPr="002D1C2D">
              <w:rPr>
                <w:b/>
                <w:bCs/>
              </w:rPr>
              <w:t>Researchers Comments</w:t>
            </w:r>
          </w:p>
        </w:tc>
      </w:tr>
      <w:tr w:rsidR="006725D2" w14:paraId="1CD20B39" w14:textId="77777777" w:rsidTr="009B33E4">
        <w:tc>
          <w:tcPr>
            <w:tcW w:w="625" w:type="dxa"/>
          </w:tcPr>
          <w:p w14:paraId="3C1625D2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437" w:type="dxa"/>
          </w:tcPr>
          <w:p w14:paraId="38B5BA96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2793" w:type="dxa"/>
          </w:tcPr>
          <w:p w14:paraId="2EC3E968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362" w:type="dxa"/>
          </w:tcPr>
          <w:p w14:paraId="2CDDF740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698" w:type="dxa"/>
          </w:tcPr>
          <w:p w14:paraId="5A631C21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786" w:type="dxa"/>
          </w:tcPr>
          <w:p w14:paraId="273AFB93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</w:tr>
      <w:tr w:rsidR="006725D2" w14:paraId="721462A4" w14:textId="77777777" w:rsidTr="009B33E4">
        <w:tc>
          <w:tcPr>
            <w:tcW w:w="625" w:type="dxa"/>
          </w:tcPr>
          <w:p w14:paraId="410554DC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437" w:type="dxa"/>
          </w:tcPr>
          <w:p w14:paraId="04955CE2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2793" w:type="dxa"/>
          </w:tcPr>
          <w:p w14:paraId="7118FF39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362" w:type="dxa"/>
          </w:tcPr>
          <w:p w14:paraId="67042597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698" w:type="dxa"/>
          </w:tcPr>
          <w:p w14:paraId="252303AC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786" w:type="dxa"/>
          </w:tcPr>
          <w:p w14:paraId="4B50B3F4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</w:tr>
      <w:tr w:rsidR="006725D2" w14:paraId="6702B2B8" w14:textId="77777777" w:rsidTr="009B33E4">
        <w:tc>
          <w:tcPr>
            <w:tcW w:w="625" w:type="dxa"/>
          </w:tcPr>
          <w:p w14:paraId="131926F7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437" w:type="dxa"/>
          </w:tcPr>
          <w:p w14:paraId="46F88F19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2793" w:type="dxa"/>
          </w:tcPr>
          <w:p w14:paraId="489682DB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362" w:type="dxa"/>
          </w:tcPr>
          <w:p w14:paraId="5126DE0E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698" w:type="dxa"/>
          </w:tcPr>
          <w:p w14:paraId="5B219866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786" w:type="dxa"/>
          </w:tcPr>
          <w:p w14:paraId="32E06EAD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</w:tr>
      <w:tr w:rsidR="006725D2" w14:paraId="2E3F2112" w14:textId="77777777" w:rsidTr="009B33E4">
        <w:tc>
          <w:tcPr>
            <w:tcW w:w="625" w:type="dxa"/>
          </w:tcPr>
          <w:p w14:paraId="6D8F2ECF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437" w:type="dxa"/>
          </w:tcPr>
          <w:p w14:paraId="29039F9B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2793" w:type="dxa"/>
          </w:tcPr>
          <w:p w14:paraId="0B0EC013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362" w:type="dxa"/>
          </w:tcPr>
          <w:p w14:paraId="4FEB464F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698" w:type="dxa"/>
          </w:tcPr>
          <w:p w14:paraId="0FF52164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786" w:type="dxa"/>
          </w:tcPr>
          <w:p w14:paraId="4A0EA0E4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</w:tr>
      <w:tr w:rsidR="006725D2" w14:paraId="470447DE" w14:textId="77777777" w:rsidTr="009B33E4">
        <w:tc>
          <w:tcPr>
            <w:tcW w:w="625" w:type="dxa"/>
          </w:tcPr>
          <w:p w14:paraId="46E48C00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437" w:type="dxa"/>
          </w:tcPr>
          <w:p w14:paraId="48DBBB62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2793" w:type="dxa"/>
          </w:tcPr>
          <w:p w14:paraId="30B08135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362" w:type="dxa"/>
          </w:tcPr>
          <w:p w14:paraId="7E59A997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698" w:type="dxa"/>
          </w:tcPr>
          <w:p w14:paraId="50CBEFCE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786" w:type="dxa"/>
          </w:tcPr>
          <w:p w14:paraId="3ABB85AE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</w:tr>
      <w:tr w:rsidR="006725D2" w14:paraId="5D81982E" w14:textId="77777777" w:rsidTr="009B33E4">
        <w:tc>
          <w:tcPr>
            <w:tcW w:w="625" w:type="dxa"/>
          </w:tcPr>
          <w:p w14:paraId="0A45D975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437" w:type="dxa"/>
          </w:tcPr>
          <w:p w14:paraId="34B40DC2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2793" w:type="dxa"/>
          </w:tcPr>
          <w:p w14:paraId="7A80A46A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362" w:type="dxa"/>
          </w:tcPr>
          <w:p w14:paraId="343067A7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698" w:type="dxa"/>
          </w:tcPr>
          <w:p w14:paraId="40052FEF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786" w:type="dxa"/>
          </w:tcPr>
          <w:p w14:paraId="220CBB7E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</w:tr>
      <w:tr w:rsidR="006725D2" w14:paraId="5BA97433" w14:textId="77777777" w:rsidTr="009B33E4">
        <w:tc>
          <w:tcPr>
            <w:tcW w:w="625" w:type="dxa"/>
          </w:tcPr>
          <w:p w14:paraId="4FB7FA85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437" w:type="dxa"/>
          </w:tcPr>
          <w:p w14:paraId="6012AA0A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2793" w:type="dxa"/>
          </w:tcPr>
          <w:p w14:paraId="471226C9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362" w:type="dxa"/>
          </w:tcPr>
          <w:p w14:paraId="1E66CF1A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698" w:type="dxa"/>
          </w:tcPr>
          <w:p w14:paraId="6923E95E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786" w:type="dxa"/>
          </w:tcPr>
          <w:p w14:paraId="21BC9B95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</w:tr>
      <w:tr w:rsidR="006725D2" w14:paraId="1240CD9F" w14:textId="77777777" w:rsidTr="009B33E4">
        <w:tc>
          <w:tcPr>
            <w:tcW w:w="625" w:type="dxa"/>
          </w:tcPr>
          <w:p w14:paraId="0EDBB6E6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437" w:type="dxa"/>
          </w:tcPr>
          <w:p w14:paraId="1E045E63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2793" w:type="dxa"/>
          </w:tcPr>
          <w:p w14:paraId="28A5C4B9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362" w:type="dxa"/>
          </w:tcPr>
          <w:p w14:paraId="7A78AEFE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698" w:type="dxa"/>
          </w:tcPr>
          <w:p w14:paraId="02DE328D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786" w:type="dxa"/>
          </w:tcPr>
          <w:p w14:paraId="2145EA78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</w:tr>
      <w:tr w:rsidR="006725D2" w14:paraId="0B1A0D02" w14:textId="77777777" w:rsidTr="009B33E4">
        <w:tc>
          <w:tcPr>
            <w:tcW w:w="625" w:type="dxa"/>
          </w:tcPr>
          <w:p w14:paraId="5B1D16F0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437" w:type="dxa"/>
          </w:tcPr>
          <w:p w14:paraId="0605EEA6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2793" w:type="dxa"/>
          </w:tcPr>
          <w:p w14:paraId="2CA11AA4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362" w:type="dxa"/>
          </w:tcPr>
          <w:p w14:paraId="3B87D23B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698" w:type="dxa"/>
          </w:tcPr>
          <w:p w14:paraId="6498F44D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786" w:type="dxa"/>
          </w:tcPr>
          <w:p w14:paraId="5AE12A21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</w:tr>
      <w:tr w:rsidR="006725D2" w14:paraId="6D7AF865" w14:textId="77777777" w:rsidTr="009B33E4">
        <w:tc>
          <w:tcPr>
            <w:tcW w:w="625" w:type="dxa"/>
          </w:tcPr>
          <w:p w14:paraId="0171B11D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437" w:type="dxa"/>
          </w:tcPr>
          <w:p w14:paraId="01A45F89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2793" w:type="dxa"/>
          </w:tcPr>
          <w:p w14:paraId="19F1AE84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362" w:type="dxa"/>
          </w:tcPr>
          <w:p w14:paraId="67C0AF37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698" w:type="dxa"/>
          </w:tcPr>
          <w:p w14:paraId="660EB771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786" w:type="dxa"/>
          </w:tcPr>
          <w:p w14:paraId="5DA06621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</w:tr>
      <w:tr w:rsidR="006725D2" w14:paraId="4E04963C" w14:textId="77777777" w:rsidTr="009B33E4">
        <w:tc>
          <w:tcPr>
            <w:tcW w:w="625" w:type="dxa"/>
          </w:tcPr>
          <w:p w14:paraId="219836ED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437" w:type="dxa"/>
          </w:tcPr>
          <w:p w14:paraId="677FDBDE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2793" w:type="dxa"/>
          </w:tcPr>
          <w:p w14:paraId="2F22AF36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362" w:type="dxa"/>
          </w:tcPr>
          <w:p w14:paraId="60A8831B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698" w:type="dxa"/>
          </w:tcPr>
          <w:p w14:paraId="3BBA9081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786" w:type="dxa"/>
          </w:tcPr>
          <w:p w14:paraId="7F467BB4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</w:tr>
      <w:tr w:rsidR="006725D2" w14:paraId="7484CBF7" w14:textId="77777777" w:rsidTr="009B33E4">
        <w:tc>
          <w:tcPr>
            <w:tcW w:w="625" w:type="dxa"/>
          </w:tcPr>
          <w:p w14:paraId="210460BA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437" w:type="dxa"/>
          </w:tcPr>
          <w:p w14:paraId="3FFF8CBF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2793" w:type="dxa"/>
          </w:tcPr>
          <w:p w14:paraId="49C758AC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362" w:type="dxa"/>
          </w:tcPr>
          <w:p w14:paraId="7FA19DCA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698" w:type="dxa"/>
          </w:tcPr>
          <w:p w14:paraId="762F5061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786" w:type="dxa"/>
          </w:tcPr>
          <w:p w14:paraId="102B9F23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</w:tr>
      <w:tr w:rsidR="006725D2" w14:paraId="01A707DE" w14:textId="77777777" w:rsidTr="009B33E4">
        <w:tc>
          <w:tcPr>
            <w:tcW w:w="625" w:type="dxa"/>
          </w:tcPr>
          <w:p w14:paraId="2591C329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437" w:type="dxa"/>
          </w:tcPr>
          <w:p w14:paraId="63F8BC42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2793" w:type="dxa"/>
          </w:tcPr>
          <w:p w14:paraId="585B0AF0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362" w:type="dxa"/>
          </w:tcPr>
          <w:p w14:paraId="37BF86A9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698" w:type="dxa"/>
          </w:tcPr>
          <w:p w14:paraId="499DC355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  <w:tc>
          <w:tcPr>
            <w:tcW w:w="1786" w:type="dxa"/>
          </w:tcPr>
          <w:p w14:paraId="445B67B9" w14:textId="77777777" w:rsidR="006725D2" w:rsidRDefault="006725D2" w:rsidP="009B33E4">
            <w:pPr>
              <w:tabs>
                <w:tab w:val="left" w:pos="3330"/>
                <w:tab w:val="right" w:pos="5358"/>
              </w:tabs>
              <w:spacing w:after="200" w:line="276" w:lineRule="auto"/>
              <w:ind w:left="0" w:firstLine="0"/>
              <w:jc w:val="left"/>
              <w:rPr>
                <w:rFonts w:eastAsia="Calibri"/>
                <w:b/>
                <w:color w:val="auto"/>
                <w:sz w:val="32"/>
                <w:szCs w:val="20"/>
                <w:lang w:val="en-NZ"/>
              </w:rPr>
            </w:pPr>
          </w:p>
        </w:tc>
      </w:tr>
    </w:tbl>
    <w:p w14:paraId="7FE57316" w14:textId="77777777" w:rsidR="006725D2" w:rsidRDefault="006725D2" w:rsidP="006725D2">
      <w:pPr>
        <w:tabs>
          <w:tab w:val="left" w:pos="3330"/>
          <w:tab w:val="right" w:pos="5358"/>
        </w:tabs>
        <w:spacing w:after="200" w:line="276" w:lineRule="auto"/>
        <w:ind w:left="0" w:firstLine="0"/>
        <w:jc w:val="left"/>
        <w:rPr>
          <w:rFonts w:ascii="Times New Roman" w:eastAsia="Calibri" w:hAnsi="Times New Roman" w:cs="Times New Roman"/>
          <w:b/>
          <w:color w:val="auto"/>
          <w:sz w:val="32"/>
          <w:szCs w:val="20"/>
          <w:lang w:val="en-NZ"/>
        </w:rPr>
      </w:pPr>
    </w:p>
    <w:p w14:paraId="78DAA7EF" w14:textId="77777777" w:rsidR="006725D2" w:rsidRDefault="006725D2" w:rsidP="006725D2"/>
    <w:p w14:paraId="77696BEA" w14:textId="6BE95303" w:rsidR="006725D2" w:rsidRDefault="006725D2" w:rsidP="006725D2">
      <w:pPr>
        <w:pStyle w:val="Footer"/>
      </w:pPr>
      <w:r>
        <w:t>____________________       ___________________       ________________</w:t>
      </w:r>
      <w:r>
        <w:tab/>
        <w:t xml:space="preserve">    ______________________</w:t>
      </w:r>
    </w:p>
    <w:p w14:paraId="225DE606" w14:textId="6D4E4D40" w:rsidR="006725D2" w:rsidRDefault="006725D2" w:rsidP="006725D2">
      <w:pPr>
        <w:pStyle w:val="Footer"/>
      </w:pPr>
      <w:r>
        <w:t>Scholar’s Signatures               Supervisor’s Signatures       COD Signatures</w:t>
      </w:r>
      <w:r>
        <w:tab/>
        <w:t xml:space="preserve">       Dean’s / Director’s Signatures</w:t>
      </w:r>
    </w:p>
    <w:p w14:paraId="40F11DAF" w14:textId="77777777" w:rsidR="008E3191" w:rsidRDefault="008E3191"/>
    <w:sectPr w:rsidR="008E319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4D81E6" w14:textId="77777777" w:rsidR="006D3453" w:rsidRDefault="006D3453" w:rsidP="00AF31EF">
      <w:r>
        <w:separator/>
      </w:r>
    </w:p>
  </w:endnote>
  <w:endnote w:type="continuationSeparator" w:id="0">
    <w:p w14:paraId="60926B15" w14:textId="77777777" w:rsidR="006D3453" w:rsidRDefault="006D3453" w:rsidP="00AF31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048E87" w14:textId="77777777" w:rsidR="00AF31EF" w:rsidRDefault="00AF31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9DBF6D" w14:textId="77777777" w:rsidR="00AF31EF" w:rsidRDefault="00AF31E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BDDE43" w14:textId="77777777" w:rsidR="00AF31EF" w:rsidRDefault="00AF31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6E5E19" w14:textId="77777777" w:rsidR="006D3453" w:rsidRDefault="006D3453" w:rsidP="00AF31EF">
      <w:r>
        <w:separator/>
      </w:r>
    </w:p>
  </w:footnote>
  <w:footnote w:type="continuationSeparator" w:id="0">
    <w:p w14:paraId="76633FA3" w14:textId="77777777" w:rsidR="006D3453" w:rsidRDefault="006D3453" w:rsidP="00AF31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1534F1" w14:textId="77777777" w:rsidR="00AF31EF" w:rsidRDefault="00AF31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2D527C" w14:textId="69287E16" w:rsidR="00AF31EF" w:rsidRDefault="00AF31EF" w:rsidP="00AF31EF">
    <w:pPr>
      <w:pStyle w:val="Header"/>
      <w:jc w:val="center"/>
    </w:pPr>
    <w:r>
      <w:rPr>
        <w:noProof/>
      </w:rPr>
      <w:drawing>
        <wp:inline distT="0" distB="0" distL="0" distR="0" wp14:anchorId="517A0DEC" wp14:editId="57BF538F">
          <wp:extent cx="1391597" cy="5400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MT Logo Blu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1597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088A70" w14:textId="77777777" w:rsidR="00AF31EF" w:rsidRDefault="00AF31E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wtDAxNzUwMDEyNDVS0lEKTi0uzszPAykwrAUAGwmROCwAAAA="/>
  </w:docVars>
  <w:rsids>
    <w:rsidRoot w:val="000B6A22"/>
    <w:rsid w:val="000B6A22"/>
    <w:rsid w:val="000F459E"/>
    <w:rsid w:val="00506C24"/>
    <w:rsid w:val="005B0BB0"/>
    <w:rsid w:val="006725D2"/>
    <w:rsid w:val="006D3453"/>
    <w:rsid w:val="007031A4"/>
    <w:rsid w:val="008E3191"/>
    <w:rsid w:val="00A21814"/>
    <w:rsid w:val="00A2734F"/>
    <w:rsid w:val="00A53E74"/>
    <w:rsid w:val="00AC4093"/>
    <w:rsid w:val="00AF31EF"/>
    <w:rsid w:val="00B541B9"/>
    <w:rsid w:val="00E14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47FECE"/>
  <w15:chartTrackingRefBased/>
  <w15:docId w15:val="{08881225-1B5F-4B0E-B422-6F79328DE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725D2"/>
    <w:pPr>
      <w:spacing w:after="0" w:line="240" w:lineRule="auto"/>
      <w:ind w:left="251" w:hanging="10"/>
      <w:jc w:val="both"/>
    </w:pPr>
    <w:rPr>
      <w:rFonts w:ascii="Cambria" w:eastAsia="Cambria" w:hAnsi="Cambria" w:cs="Cambria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725D2"/>
    <w:pPr>
      <w:spacing w:after="0" w:line="240" w:lineRule="auto"/>
      <w:ind w:left="115" w:right="9" w:hanging="10"/>
      <w:jc w:val="both"/>
    </w:pPr>
    <w:rPr>
      <w:rFonts w:ascii="Times New Roman" w:eastAsia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6725D2"/>
    <w:pPr>
      <w:tabs>
        <w:tab w:val="center" w:pos="4680"/>
        <w:tab w:val="right" w:pos="9360"/>
      </w:tabs>
      <w:ind w:left="0" w:firstLine="0"/>
      <w:jc w:val="left"/>
    </w:pPr>
    <w:rPr>
      <w:rFonts w:asciiTheme="minorHAnsi" w:eastAsiaTheme="minorEastAsia" w:hAnsiTheme="minorHAnsi" w:cs="Times New Roman"/>
      <w:color w:val="auto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6725D2"/>
    <w:rPr>
      <w:rFonts w:eastAsiaTheme="minorEastAsia" w:cs="Times New Roman"/>
    </w:rPr>
  </w:style>
  <w:style w:type="paragraph" w:styleId="Header">
    <w:name w:val="header"/>
    <w:basedOn w:val="Normal"/>
    <w:link w:val="HeaderChar"/>
    <w:uiPriority w:val="99"/>
    <w:unhideWhenUsed/>
    <w:rsid w:val="00AF31E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31EF"/>
    <w:rPr>
      <w:rFonts w:ascii="Cambria" w:eastAsia="Cambria" w:hAnsi="Cambria" w:cs="Cambr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8</Words>
  <Characters>391</Characters>
  <Application>Microsoft Office Word</Application>
  <DocSecurity>0</DocSecurity>
  <Lines>3</Lines>
  <Paragraphs>1</Paragraphs>
  <ScaleCrop>false</ScaleCrop>
  <Company/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iq Ur Rehman</dc:creator>
  <cp:keywords/>
  <dc:description/>
  <cp:lastModifiedBy>Khaliq Ur Rehman</cp:lastModifiedBy>
  <cp:revision>4</cp:revision>
  <dcterms:created xsi:type="dcterms:W3CDTF">2022-07-06T08:15:00Z</dcterms:created>
  <dcterms:modified xsi:type="dcterms:W3CDTF">2022-11-28T08:41:00Z</dcterms:modified>
</cp:coreProperties>
</file>